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FDF3C" w14:textId="51FBC402" w:rsidR="001F5ECB" w:rsidRDefault="001F5ECB" w:rsidP="002C06FD">
      <w:pPr>
        <w:pStyle w:val="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– Part 2</w:t>
      </w:r>
    </w:p>
    <w:p w14:paraId="2173E6A0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nam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635C31" w14:textId="77777777" w:rsidR="001F5ECB" w:rsidRDefault="001F5ECB" w:rsidP="002C06FD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Main Task</w:t>
      </w:r>
      <w:r>
        <w:rPr>
          <w:rStyle w:val="eop"/>
          <w:rFonts w:ascii="Calibri" w:hAnsi="Calibri" w:cs="Calibri"/>
        </w:rPr>
        <w:t> </w:t>
      </w:r>
    </w:p>
    <w:p w14:paraId="5CD4BC5C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f you have completed the previous task, good job! Now it's time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gr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your app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mplement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new features. For instance, change the way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data by using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reat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ttach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st </w:t>
      </w:r>
      <w:r>
        <w:rPr>
          <w:rStyle w:val="normaltextrun"/>
          <w:rFonts w:ascii="Calibri" w:hAnsi="Calibri" w:cs="Calibri"/>
          <w:sz w:val="22"/>
          <w:szCs w:val="22"/>
        </w:rPr>
        <w:t xml:space="preserve">t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, make som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lations</w:t>
      </w:r>
      <w:r>
        <w:rPr>
          <w:rStyle w:val="normaltextrun"/>
          <w:rFonts w:ascii="Calibri" w:hAnsi="Calibri" w:cs="Calibri"/>
          <w:sz w:val="22"/>
          <w:szCs w:val="22"/>
        </w:rPr>
        <w:t xml:space="preserve"> between them,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clu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mor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84AF94D" w14:textId="1C1325B5" w:rsidR="001F5ECB" w:rsidRDefault="002C06FD" w:rsidP="002C06FD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</w:t>
      </w:r>
      <w:r w:rsidR="001F5ECB">
        <w:rPr>
          <w:rStyle w:val="normaltextrun"/>
          <w:rFonts w:ascii="Calibri" w:hAnsi="Calibri" w:cs="Calibri"/>
        </w:rPr>
        <w:t>nstalling Dependencies</w:t>
      </w:r>
      <w:r w:rsidR="001F5ECB">
        <w:rPr>
          <w:rStyle w:val="eop"/>
          <w:rFonts w:ascii="Calibri" w:hAnsi="Calibri" w:cs="Calibri"/>
        </w:rPr>
        <w:t> </w:t>
      </w:r>
    </w:p>
    <w:p w14:paraId="1F4ADDAF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s you already know, you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st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a bunch of new things so you could be able to continue with this part of the workshop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6274CD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Here's the lis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BB3B13" w14:textId="0B8263D8" w:rsidR="001F5ECB" w:rsidRDefault="00000000" w:rsidP="00AD7BCE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8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Download Center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You can check the </w:t>
      </w:r>
      <w:hyperlink r:id="rId9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Installation Instructions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as well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35D654D8" w14:textId="0794D1D2" w:rsidR="001F5ECB" w:rsidRDefault="00000000" w:rsidP="00AD7BCE">
      <w:pPr>
        <w:pStyle w:val="paragraph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0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Node.JS Driver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7A81AF91" w14:textId="4F6A6098" w:rsidR="001F5ECB" w:rsidRDefault="00000000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1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ose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Very useful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12" w:tgtFrame="_blank" w:history="1">
        <w:r w:rsidR="001F5ECB">
          <w:rPr>
            <w:rStyle w:val="normaltextrun"/>
            <w:rFonts w:ascii="Calibri" w:hAnsi="Calibri" w:cs="Calibri"/>
            <w:b/>
            <w:bCs/>
            <w:color w:val="0000FF"/>
            <w:sz w:val="22"/>
            <w:szCs w:val="22"/>
            <w:u w:val="single"/>
          </w:rPr>
          <w:t>Mongoose Documentation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5C394A5B" w14:textId="2DD2E1E5" w:rsidR="001F5ECB" w:rsidRDefault="00000000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3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Robo 3T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1CE6687E" w14:textId="77777777" w:rsidR="001F5ECB" w:rsidRDefault="001F5ECB" w:rsidP="002C06FD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atabase Connection with ExpressJS</w:t>
      </w:r>
      <w:r>
        <w:rPr>
          <w:rStyle w:val="eop"/>
          <w:rFonts w:ascii="Calibri" w:hAnsi="Calibri" w:cs="Calibri"/>
        </w:rPr>
        <w:t> </w:t>
      </w:r>
    </w:p>
    <w:p w14:paraId="4E435EAC" w14:textId="0975CACD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r </w:t>
      </w:r>
      <w:r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database.</w:t>
      </w:r>
      <w:r w:rsidR="000F5914"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inside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fig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folder</w:t>
      </w:r>
      <w:r>
        <w:rPr>
          <w:rStyle w:val="normaltextrun"/>
          <w:rFonts w:ascii="Calibri" w:hAnsi="Calibri" w:cs="Calibri"/>
          <w:sz w:val="22"/>
          <w:szCs w:val="22"/>
        </w:rPr>
        <w:t xml:space="preserve"> will b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ified</w:t>
      </w:r>
      <w:r>
        <w:rPr>
          <w:rStyle w:val="normaltextrun"/>
          <w:rFonts w:ascii="Calibri" w:hAnsi="Calibri" w:cs="Calibri"/>
          <w:sz w:val="22"/>
          <w:szCs w:val="22"/>
        </w:rPr>
        <w:t xml:space="preserve"> because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o longer </w:t>
      </w:r>
      <w:r>
        <w:rPr>
          <w:rStyle w:val="normaltextrun"/>
          <w:rFonts w:ascii="Calibri" w:hAnsi="Calibri" w:cs="Calibri"/>
          <w:sz w:val="22"/>
          <w:szCs w:val="22"/>
        </w:rPr>
        <w:t xml:space="preserve">will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data in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. </w:t>
      </w:r>
      <w:r w:rsidR="000F5914">
        <w:rPr>
          <w:rStyle w:val="normaltextrun"/>
          <w:rFonts w:ascii="Calibri" w:hAnsi="Calibri" w:cs="Calibri"/>
          <w:sz w:val="22"/>
          <w:szCs w:val="22"/>
        </w:rPr>
        <w:t>So,</w:t>
      </w:r>
      <w:r>
        <w:rPr>
          <w:rStyle w:val="normaltextrun"/>
          <w:rFonts w:ascii="Calibri" w:hAnsi="Calibri" w:cs="Calibri"/>
          <w:sz w:val="22"/>
          <w:szCs w:val="22"/>
        </w:rPr>
        <w:t xml:space="preserve"> make sure that inside it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nec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vi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 connection 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is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exported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93CF78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index.js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exported mongoose connection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atabase</w:t>
      </w:r>
      <w:r>
        <w:rPr>
          <w:rStyle w:val="normaltextrun"/>
          <w:rFonts w:ascii="Calibri" w:hAnsi="Calibri" w:cs="Calibri"/>
          <w:sz w:val="22"/>
          <w:szCs w:val="22"/>
        </w:rPr>
        <w:t>) before the server start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8AE00D" w14:textId="77777777" w:rsidR="001F5ECB" w:rsidRDefault="001F5ECB" w:rsidP="00365753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Model</w:t>
      </w:r>
      <w:r>
        <w:rPr>
          <w:rStyle w:val="eop"/>
          <w:rFonts w:ascii="Calibri" w:hAnsi="Calibri" w:cs="Calibri"/>
        </w:rPr>
        <w:t> </w:t>
      </w:r>
    </w:p>
    <w:p w14:paraId="18C201B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f you follow the previous structure, you probably created ES6 class Model for each movie in this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C82BF5" w14:textId="2678AC2C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4B4B407A" w14:textId="635A9E52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20F5666F" w14:textId="3188ACD1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01676933" w14:textId="6C69CA74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773B77D4" w14:textId="36432876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4448658" w14:textId="25F2BDD8" w:rsidR="00491871" w:rsidRPr="00491871" w:rsidRDefault="00491871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imageURL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3F7109F6" w14:textId="7E71DB8A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E97F0D1" w14:textId="2E2D215F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1B18D442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ow it's time to refactor this ES6 class to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chema</w:t>
      </w:r>
      <w:r>
        <w:rPr>
          <w:rStyle w:val="normaltextrun"/>
          <w:rFonts w:ascii="Calibri" w:hAnsi="Calibri" w:cs="Calibri"/>
          <w:sz w:val="22"/>
          <w:szCs w:val="22"/>
        </w:rPr>
        <w:t xml:space="preserve">, s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has the following structur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93B18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itl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0F7CAA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genr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2E44B3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irecto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0E50A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ea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3A1241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ating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0DB28CB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escriptio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x length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B8E425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mageURL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14FE3E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ast – a collection of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s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26A36BD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nd create another model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>) in the following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C2D38F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am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3AD684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g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4436F5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bor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FD26E7" w14:textId="015BE87A" w:rsidR="001F5ECB" w:rsidRDefault="00491871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me in movi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4DCA33D9" w14:textId="1848ED14" w:rsidR="001F5ECB" w:rsidRDefault="005940AC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ast imag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6133F40E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vi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26B05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model's folder should look like thi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747ED" w14:textId="2700A76B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EBBF6F" wp14:editId="055B5DDC">
            <wp:extent cx="1845310" cy="647700"/>
            <wp:effectExtent l="19050" t="19050" r="21590" b="19050"/>
            <wp:docPr id="950040793" name="Картина 8" descr="Картина, която съдържа текст, Шрифт, бял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Картина, която съдържа текст, Шрифт, бял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647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9F3EE5" w14:textId="77777777" w:rsidR="001F5ECB" w:rsidRDefault="001F5ECB" w:rsidP="00357B05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atabase Persistence</w:t>
      </w:r>
      <w:r>
        <w:rPr>
          <w:rStyle w:val="eop"/>
          <w:rFonts w:ascii="Calibri" w:hAnsi="Calibri" w:cs="Calibri"/>
        </w:rPr>
        <w:t> </w:t>
      </w:r>
    </w:p>
    <w:p w14:paraId="013C8AF9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the application should persist data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&amp; work wit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AC1347" w14:textId="77777777" w:rsidR="001F5ECB" w:rsidRDefault="001F5ECB" w:rsidP="00357B05">
      <w:pPr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Additional Pages</w:t>
      </w:r>
      <w:r>
        <w:rPr>
          <w:rStyle w:val="eop"/>
          <w:rFonts w:ascii="Calibri" w:hAnsi="Calibri" w:cs="Calibri"/>
        </w:rPr>
        <w:t> </w:t>
      </w:r>
    </w:p>
    <w:p w14:paraId="066C53B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 should implement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2 </w:t>
      </w:r>
      <w:r>
        <w:rPr>
          <w:rStyle w:val="normaltextrun"/>
          <w:rFonts w:ascii="Calibri" w:hAnsi="Calibri" w:cs="Calibri"/>
          <w:sz w:val="22"/>
          <w:szCs w:val="22"/>
        </w:rPr>
        <w:t>new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4D3D542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create/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form for creating a cast for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DA8EAED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attach/cast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ast page about attaching new cast to a movie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97327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view</w:t>
      </w:r>
      <w:r>
        <w:rPr>
          <w:rStyle w:val="normaltextrun"/>
          <w:rFonts w:ascii="Calibri" w:hAnsi="Calibri" w:cs="Calibri"/>
          <w:sz w:val="22"/>
          <w:szCs w:val="22"/>
        </w:rPr>
        <w:t xml:space="preserve"> on 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oute that renders the movie detail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D39AA6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Use the provided resources to create the additional templates (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naviga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accordingly)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81350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84C40EC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D35A6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D87FB2B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7A8C7B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5ABD7DA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40B385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0E0B956" w14:textId="77777777" w:rsidR="001F5ECB" w:rsidRDefault="001F5ECB" w:rsidP="00D46410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dd Cast Page View</w:t>
      </w:r>
      <w:r>
        <w:rPr>
          <w:rStyle w:val="eop"/>
          <w:rFonts w:ascii="Calibri" w:hAnsi="Calibri" w:cs="Calibri"/>
        </w:rPr>
        <w:t> </w:t>
      </w:r>
    </w:p>
    <w:p w14:paraId="5E59B38D" w14:textId="28812E21" w:rsidR="001F5ECB" w:rsidRPr="00D46410" w:rsidRDefault="001F5ECB" w:rsidP="00D46410">
      <w:pPr>
        <w:pStyle w:val="3"/>
        <w:rPr>
          <w:rStyle w:val="normaltextrun"/>
          <w:rFonts w:ascii="Calibri" w:hAnsi="Calibri" w:cs="Calibri"/>
          <w:b w:val="0"/>
          <w:bCs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11BC47D" wp14:editId="75A65CFD">
            <wp:extent cx="6626225" cy="3682365"/>
            <wp:effectExtent l="19050" t="19050" r="22225" b="13335"/>
            <wp:docPr id="858430527" name="Картина 7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823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46410">
        <w:rPr>
          <w:rStyle w:val="normaltextrun"/>
          <w:rFonts w:ascii="Calibri" w:hAnsi="Calibri" w:cs="Calibri"/>
          <w:bCs/>
        </w:rPr>
        <w:t>Attach New Cast View</w:t>
      </w:r>
      <w:r w:rsidRPr="00D46410">
        <w:rPr>
          <w:rStyle w:val="normaltextrun"/>
          <w:b w:val="0"/>
          <w:bCs/>
        </w:rPr>
        <w:t> </w:t>
      </w:r>
    </w:p>
    <w:p w14:paraId="324A195E" w14:textId="3CD1754B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14DCDF9" wp14:editId="333E3C91">
            <wp:extent cx="6626225" cy="3902075"/>
            <wp:effectExtent l="19050" t="19050" r="22225" b="22225"/>
            <wp:docPr id="1173907739" name="Картина 6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Картина, която съдържа текст, Човешко лице, екранна снимка, чове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02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EADB7A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FBBE943" w14:textId="77777777" w:rsidR="001F5ECB" w:rsidRDefault="001F5ECB" w:rsidP="00D46410">
      <w:pPr>
        <w:pStyle w:val="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Updated Details Page View</w:t>
      </w:r>
      <w:r>
        <w:rPr>
          <w:rStyle w:val="eop"/>
          <w:rFonts w:ascii="Calibri" w:hAnsi="Calibri" w:cs="Calibri"/>
        </w:rPr>
        <w:t> </w:t>
      </w:r>
    </w:p>
    <w:p w14:paraId="46F09F6F" w14:textId="51FBA8AE" w:rsidR="001F5ECB" w:rsidRDefault="00025A08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25A08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3E830157" wp14:editId="75E20303">
            <wp:extent cx="6626225" cy="5211445"/>
            <wp:effectExtent l="19050" t="19050" r="22225" b="27305"/>
            <wp:docPr id="1834387156" name="Картина 1" descr="Картина, която съдържа текст, екранна снимка, човек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87156" name="Картина 1" descr="Картина, която съдържа текст, екранна снимка, човек, софту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11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34FA" w14:textId="429B5638" w:rsidR="001F5ECB" w:rsidRDefault="001F5ECB" w:rsidP="00AD7BC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1F5ECB" w:rsidSect="00A87E8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6EB3C" w14:textId="77777777" w:rsidR="00A87E8D" w:rsidRDefault="00A87E8D" w:rsidP="008068A2">
      <w:pPr>
        <w:spacing w:after="0" w:line="240" w:lineRule="auto"/>
      </w:pPr>
      <w:r>
        <w:separator/>
      </w:r>
    </w:p>
  </w:endnote>
  <w:endnote w:type="continuationSeparator" w:id="0">
    <w:p w14:paraId="4F050F95" w14:textId="77777777" w:rsidR="00A87E8D" w:rsidRDefault="00A87E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977E6" w14:textId="77777777" w:rsidR="00A87E8D" w:rsidRDefault="00A87E8D" w:rsidP="008068A2">
      <w:pPr>
        <w:spacing w:after="0" w:line="240" w:lineRule="auto"/>
      </w:pPr>
      <w:r>
        <w:separator/>
      </w:r>
    </w:p>
  </w:footnote>
  <w:footnote w:type="continuationSeparator" w:id="0">
    <w:p w14:paraId="1B797306" w14:textId="77777777" w:rsidR="00A87E8D" w:rsidRDefault="00A87E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06AA"/>
    <w:multiLevelType w:val="hybridMultilevel"/>
    <w:tmpl w:val="811A34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80581C"/>
    <w:multiLevelType w:val="multilevel"/>
    <w:tmpl w:val="02A2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1A4738"/>
    <w:multiLevelType w:val="multilevel"/>
    <w:tmpl w:val="915277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070F29"/>
    <w:multiLevelType w:val="hybridMultilevel"/>
    <w:tmpl w:val="FD5A0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CD7DB5"/>
    <w:multiLevelType w:val="hybridMultilevel"/>
    <w:tmpl w:val="FA7C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6CC34F7"/>
    <w:multiLevelType w:val="hybridMultilevel"/>
    <w:tmpl w:val="B5CE0F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E62304"/>
    <w:multiLevelType w:val="multilevel"/>
    <w:tmpl w:val="A7F4E7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6876096">
    <w:abstractNumId w:val="1"/>
  </w:num>
  <w:num w:numId="2" w16cid:durableId="1684354802">
    <w:abstractNumId w:val="2"/>
  </w:num>
  <w:num w:numId="3" w16cid:durableId="1444610155">
    <w:abstractNumId w:val="7"/>
  </w:num>
  <w:num w:numId="4" w16cid:durableId="1303656051">
    <w:abstractNumId w:val="3"/>
  </w:num>
  <w:num w:numId="5" w16cid:durableId="1708985237">
    <w:abstractNumId w:val="5"/>
  </w:num>
  <w:num w:numId="6" w16cid:durableId="983318474">
    <w:abstractNumId w:val="4"/>
  </w:num>
  <w:num w:numId="7" w16cid:durableId="971834590">
    <w:abstractNumId w:val="6"/>
  </w:num>
  <w:num w:numId="8" w16cid:durableId="1244878102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NKwFAMQjoz0tAAAA"/>
  </w:docVars>
  <w:rsids>
    <w:rsidRoot w:val="008068A2"/>
    <w:rsid w:val="000006BB"/>
    <w:rsid w:val="00002C1C"/>
    <w:rsid w:val="00007044"/>
    <w:rsid w:val="0001451E"/>
    <w:rsid w:val="00023DC6"/>
    <w:rsid w:val="00025A08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33"/>
    <w:rsid w:val="000F591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F1"/>
    <w:rsid w:val="001B7060"/>
    <w:rsid w:val="001C1FCD"/>
    <w:rsid w:val="001D2464"/>
    <w:rsid w:val="001D50AE"/>
    <w:rsid w:val="001D6A42"/>
    <w:rsid w:val="001E1161"/>
    <w:rsid w:val="001E3FEF"/>
    <w:rsid w:val="001F5ECB"/>
    <w:rsid w:val="00202683"/>
    <w:rsid w:val="00215FCE"/>
    <w:rsid w:val="002326A7"/>
    <w:rsid w:val="00232E7D"/>
    <w:rsid w:val="00264287"/>
    <w:rsid w:val="0026589D"/>
    <w:rsid w:val="00265C01"/>
    <w:rsid w:val="002664E1"/>
    <w:rsid w:val="002674C4"/>
    <w:rsid w:val="002819B5"/>
    <w:rsid w:val="002853F4"/>
    <w:rsid w:val="002A1874"/>
    <w:rsid w:val="002A2D2D"/>
    <w:rsid w:val="002C06FD"/>
    <w:rsid w:val="002C539D"/>
    <w:rsid w:val="002C71C6"/>
    <w:rsid w:val="002C7778"/>
    <w:rsid w:val="002D07CA"/>
    <w:rsid w:val="00305122"/>
    <w:rsid w:val="003230CF"/>
    <w:rsid w:val="0033212E"/>
    <w:rsid w:val="0033490F"/>
    <w:rsid w:val="00357B05"/>
    <w:rsid w:val="003657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7F3"/>
    <w:rsid w:val="003E1013"/>
    <w:rsid w:val="003E167F"/>
    <w:rsid w:val="003E2A3C"/>
    <w:rsid w:val="003E2F33"/>
    <w:rsid w:val="003E6BFB"/>
    <w:rsid w:val="003F1864"/>
    <w:rsid w:val="0041081C"/>
    <w:rsid w:val="004174A7"/>
    <w:rsid w:val="00425165"/>
    <w:rsid w:val="004311CA"/>
    <w:rsid w:val="0047331A"/>
    <w:rsid w:val="004756FD"/>
    <w:rsid w:val="0047640B"/>
    <w:rsid w:val="0047644B"/>
    <w:rsid w:val="00476D4B"/>
    <w:rsid w:val="00491748"/>
    <w:rsid w:val="00491871"/>
    <w:rsid w:val="004A7E77"/>
    <w:rsid w:val="004A7EDD"/>
    <w:rsid w:val="004B0253"/>
    <w:rsid w:val="004B0879"/>
    <w:rsid w:val="004C0A80"/>
    <w:rsid w:val="004D03E1"/>
    <w:rsid w:val="004D29A9"/>
    <w:rsid w:val="004E0D4F"/>
    <w:rsid w:val="004E4387"/>
    <w:rsid w:val="004E4C1E"/>
    <w:rsid w:val="0050017E"/>
    <w:rsid w:val="00503820"/>
    <w:rsid w:val="005054C7"/>
    <w:rsid w:val="00507F81"/>
    <w:rsid w:val="005116D1"/>
    <w:rsid w:val="005172E9"/>
    <w:rsid w:val="00517B12"/>
    <w:rsid w:val="00524789"/>
    <w:rsid w:val="00527BE8"/>
    <w:rsid w:val="00532415"/>
    <w:rsid w:val="005439C9"/>
    <w:rsid w:val="00545343"/>
    <w:rsid w:val="00553CCB"/>
    <w:rsid w:val="00563DC7"/>
    <w:rsid w:val="00564029"/>
    <w:rsid w:val="00564D7B"/>
    <w:rsid w:val="0056527D"/>
    <w:rsid w:val="0056786B"/>
    <w:rsid w:val="0057138C"/>
    <w:rsid w:val="005803E5"/>
    <w:rsid w:val="0058453E"/>
    <w:rsid w:val="00584EDB"/>
    <w:rsid w:val="0058723E"/>
    <w:rsid w:val="005940AC"/>
    <w:rsid w:val="00594821"/>
    <w:rsid w:val="00596357"/>
    <w:rsid w:val="00596AA5"/>
    <w:rsid w:val="005B0164"/>
    <w:rsid w:val="005C131C"/>
    <w:rsid w:val="005C6A24"/>
    <w:rsid w:val="005C719A"/>
    <w:rsid w:val="005E04CE"/>
    <w:rsid w:val="005E6CC9"/>
    <w:rsid w:val="00600083"/>
    <w:rsid w:val="00604363"/>
    <w:rsid w:val="00624212"/>
    <w:rsid w:val="006242A9"/>
    <w:rsid w:val="00624DCF"/>
    <w:rsid w:val="00624E27"/>
    <w:rsid w:val="0063342B"/>
    <w:rsid w:val="00640502"/>
    <w:rsid w:val="00644D27"/>
    <w:rsid w:val="006640AE"/>
    <w:rsid w:val="00670041"/>
    <w:rsid w:val="00671FE2"/>
    <w:rsid w:val="00680035"/>
    <w:rsid w:val="00686C0C"/>
    <w:rsid w:val="00695634"/>
    <w:rsid w:val="006965EE"/>
    <w:rsid w:val="006A2531"/>
    <w:rsid w:val="006C257A"/>
    <w:rsid w:val="006D239A"/>
    <w:rsid w:val="006E1302"/>
    <w:rsid w:val="006E2245"/>
    <w:rsid w:val="006E55B4"/>
    <w:rsid w:val="006E7E50"/>
    <w:rsid w:val="00704432"/>
    <w:rsid w:val="007051DF"/>
    <w:rsid w:val="00724DA4"/>
    <w:rsid w:val="00726779"/>
    <w:rsid w:val="00732F84"/>
    <w:rsid w:val="00763912"/>
    <w:rsid w:val="00774E44"/>
    <w:rsid w:val="00785258"/>
    <w:rsid w:val="00791F02"/>
    <w:rsid w:val="0079324A"/>
    <w:rsid w:val="00794EEE"/>
    <w:rsid w:val="007A635E"/>
    <w:rsid w:val="007B3686"/>
    <w:rsid w:val="007B5E9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41"/>
    <w:rsid w:val="008105A0"/>
    <w:rsid w:val="00836CA4"/>
    <w:rsid w:val="00845F12"/>
    <w:rsid w:val="0085184F"/>
    <w:rsid w:val="00861625"/>
    <w:rsid w:val="008617B5"/>
    <w:rsid w:val="00866099"/>
    <w:rsid w:val="00870828"/>
    <w:rsid w:val="0087092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8E3"/>
    <w:rsid w:val="00911373"/>
    <w:rsid w:val="00912BC6"/>
    <w:rsid w:val="00920D93"/>
    <w:rsid w:val="0092145D"/>
    <w:rsid w:val="009254B7"/>
    <w:rsid w:val="00930CEE"/>
    <w:rsid w:val="00941FFF"/>
    <w:rsid w:val="00955691"/>
    <w:rsid w:val="00960566"/>
    <w:rsid w:val="00961157"/>
    <w:rsid w:val="00965C5B"/>
    <w:rsid w:val="0096684B"/>
    <w:rsid w:val="00972C7F"/>
    <w:rsid w:val="00976E46"/>
    <w:rsid w:val="009A5792"/>
    <w:rsid w:val="009A792E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25087"/>
    <w:rsid w:val="00A35790"/>
    <w:rsid w:val="00A4518D"/>
    <w:rsid w:val="00A45A89"/>
    <w:rsid w:val="00A47F12"/>
    <w:rsid w:val="00A66DE2"/>
    <w:rsid w:val="00A70227"/>
    <w:rsid w:val="00A847D3"/>
    <w:rsid w:val="00A87E8D"/>
    <w:rsid w:val="00AA3772"/>
    <w:rsid w:val="00AB106E"/>
    <w:rsid w:val="00AB2224"/>
    <w:rsid w:val="00AC36D6"/>
    <w:rsid w:val="00AC60FE"/>
    <w:rsid w:val="00AC77AD"/>
    <w:rsid w:val="00AD3214"/>
    <w:rsid w:val="00AD7BCE"/>
    <w:rsid w:val="00AE05D3"/>
    <w:rsid w:val="00AE355A"/>
    <w:rsid w:val="00B12184"/>
    <w:rsid w:val="00B148DD"/>
    <w:rsid w:val="00B2472A"/>
    <w:rsid w:val="00B567F6"/>
    <w:rsid w:val="00B56DF3"/>
    <w:rsid w:val="00B57A5C"/>
    <w:rsid w:val="00B6185B"/>
    <w:rsid w:val="00B638EB"/>
    <w:rsid w:val="00B63DED"/>
    <w:rsid w:val="00B7256B"/>
    <w:rsid w:val="00B753E7"/>
    <w:rsid w:val="00B7701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7F00"/>
    <w:rsid w:val="00C2618B"/>
    <w:rsid w:val="00C27853"/>
    <w:rsid w:val="00C355A5"/>
    <w:rsid w:val="00C43B64"/>
    <w:rsid w:val="00C53F37"/>
    <w:rsid w:val="00C5499A"/>
    <w:rsid w:val="00C57A29"/>
    <w:rsid w:val="00C62A0F"/>
    <w:rsid w:val="00C730DE"/>
    <w:rsid w:val="00C82862"/>
    <w:rsid w:val="00C84E4D"/>
    <w:rsid w:val="00CA2FD0"/>
    <w:rsid w:val="00CB626D"/>
    <w:rsid w:val="00CD5181"/>
    <w:rsid w:val="00CD7485"/>
    <w:rsid w:val="00CE2360"/>
    <w:rsid w:val="00CE236C"/>
    <w:rsid w:val="00CE772C"/>
    <w:rsid w:val="00CF0047"/>
    <w:rsid w:val="00CF6F05"/>
    <w:rsid w:val="00D15E84"/>
    <w:rsid w:val="00D22895"/>
    <w:rsid w:val="00D3404A"/>
    <w:rsid w:val="00D4354E"/>
    <w:rsid w:val="00D43F69"/>
    <w:rsid w:val="00D46410"/>
    <w:rsid w:val="00D50F79"/>
    <w:rsid w:val="00D73957"/>
    <w:rsid w:val="00D73BB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0A00"/>
    <w:rsid w:val="00E63F64"/>
    <w:rsid w:val="00E667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92"/>
    <w:rsid w:val="00F15E06"/>
    <w:rsid w:val="00F20B48"/>
    <w:rsid w:val="00F258BA"/>
    <w:rsid w:val="00F27E9C"/>
    <w:rsid w:val="00F41A1C"/>
    <w:rsid w:val="00F41F41"/>
    <w:rsid w:val="00F44113"/>
    <w:rsid w:val="00F46918"/>
    <w:rsid w:val="00F46DDE"/>
    <w:rsid w:val="00F57422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65C01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1F5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1F5ECB"/>
  </w:style>
  <w:style w:type="character" w:customStyle="1" w:styleId="eop">
    <w:name w:val="eop"/>
    <w:basedOn w:val="a0"/>
    <w:rsid w:val="001F5ECB"/>
  </w:style>
  <w:style w:type="character" w:customStyle="1" w:styleId="wacimagecontainer">
    <w:name w:val="wacimagecontainer"/>
    <w:basedOn w:val="a0"/>
    <w:rsid w:val="001F5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6</TotalTime>
  <Pages>4</Pages>
  <Words>510</Words>
  <Characters>2911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2</vt:lpstr>
      <vt:lpstr>SoftUni Document</vt:lpstr>
    </vt:vector>
  </TitlesOfParts>
  <Company>SoftUni – https://softuni.org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2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23-05-11T12:29:00Z</cp:lastPrinted>
  <dcterms:created xsi:type="dcterms:W3CDTF">2019-11-12T12:29:00Z</dcterms:created>
  <dcterms:modified xsi:type="dcterms:W3CDTF">2024-04-26T08:01:00Z</dcterms:modified>
  <cp:category>programming; education; software engineering; software development</cp:category>
</cp:coreProperties>
</file>